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7A1CA9">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A1CA9">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A1CA9">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A1CA9">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A1CA9">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A1CA9">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7A1CA9">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A1CA9">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A1CA9">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A1CA9">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7A1CA9">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7A1CA9">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7A1CA9">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A1CA9">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A1CA9">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A1CA9">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A1CA9">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7A1CA9">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A1CA9">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A1CA9">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A1CA9">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A1CA9">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7A1CA9">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A1CA9">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A1CA9">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A1CA9">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7A1CA9">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A1CA9">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A1CA9">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A1CA9">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7A1CA9">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7A1CA9">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7A1CA9">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pecific employees of the resort, 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bookmarkStart w:id="6" w:name="_GoBack"/>
      <w:bookmarkEnd w:id="6"/>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 xml:space="preserve">There are three user levels in Resort Reservation System of Tarangban Falls &amp; </w:t>
      </w:r>
      <w:r w:rsidRPr="007E36B6">
        <w:rPr>
          <w:i w:val="0"/>
          <w:noProof/>
        </w:rPr>
        <w:t>Calimbo</w:t>
      </w:r>
      <w:r>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ion System will work under three users those are Owner, Manager, and Receptionis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xml:space="preserve">, manager, and receptionist.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1CA9" w:rsidRDefault="007A1CA9">
      <w:pPr>
        <w:spacing w:after="0" w:line="240" w:lineRule="auto"/>
      </w:pPr>
      <w:r>
        <w:separator/>
      </w:r>
    </w:p>
  </w:endnote>
  <w:endnote w:type="continuationSeparator" w:id="0">
    <w:p w:rsidR="007A1CA9" w:rsidRDefault="007A1C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1CA9" w:rsidRDefault="007A1CA9">
      <w:pPr>
        <w:spacing w:after="0" w:line="240" w:lineRule="auto"/>
      </w:pPr>
      <w:r>
        <w:separator/>
      </w:r>
    </w:p>
  </w:footnote>
  <w:footnote w:type="continuationSeparator" w:id="0">
    <w:p w:rsidR="007A1CA9" w:rsidRDefault="007A1C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3D20B0" w:rsidRPr="003D20B0">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kFAJuogh0tAAAA"/>
  </w:docVars>
  <w:rsids>
    <w:rsidRoot w:val="0009411D"/>
    <w:rsid w:val="00043AB2"/>
    <w:rsid w:val="00044864"/>
    <w:rsid w:val="0005192B"/>
    <w:rsid w:val="00051CA9"/>
    <w:rsid w:val="000618E2"/>
    <w:rsid w:val="000920C8"/>
    <w:rsid w:val="0009411D"/>
    <w:rsid w:val="000A2216"/>
    <w:rsid w:val="000A4B40"/>
    <w:rsid w:val="000A7726"/>
    <w:rsid w:val="000B1549"/>
    <w:rsid w:val="000C319F"/>
    <w:rsid w:val="000D49ED"/>
    <w:rsid w:val="000D6D11"/>
    <w:rsid w:val="000F39A6"/>
    <w:rsid w:val="00111E33"/>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C11308"/>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C8B952"/>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747EE0-81FB-4ECE-9D4D-3905BF33DA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8</Pages>
  <Words>3699</Words>
  <Characters>2108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85</cp:revision>
  <dcterms:created xsi:type="dcterms:W3CDTF">2016-10-22T07:52:00Z</dcterms:created>
  <dcterms:modified xsi:type="dcterms:W3CDTF">2016-12-06T20:14:00Z</dcterms:modified>
</cp:coreProperties>
</file>